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EA010" w14:textId="1D653078" w:rsidR="00C70BFF" w:rsidRPr="00A90CCB" w:rsidRDefault="005327AE" w:rsidP="0092350C">
      <w:pPr>
        <w:bidi/>
        <w:rPr>
          <w:b/>
          <w:bCs/>
          <w:sz w:val="28"/>
          <w:szCs w:val="28"/>
          <w:u w:val="single"/>
          <w:rtl/>
          <w:lang w:bidi="ar-QA"/>
        </w:rPr>
      </w:pPr>
      <w:r w:rsidRPr="00A90CCB">
        <w:rPr>
          <w:rFonts w:hint="cs"/>
          <w:b/>
          <w:bCs/>
          <w:sz w:val="28"/>
          <w:szCs w:val="28"/>
          <w:u w:val="single"/>
          <w:rtl/>
          <w:lang w:bidi="ar-QA"/>
        </w:rPr>
        <w:t>الأ</w:t>
      </w:r>
      <w:r w:rsidR="00714813" w:rsidRPr="00A90CCB">
        <w:rPr>
          <w:rFonts w:hint="cs"/>
          <w:b/>
          <w:bCs/>
          <w:sz w:val="28"/>
          <w:szCs w:val="28"/>
          <w:u w:val="single"/>
          <w:rtl/>
          <w:lang w:bidi="ar-QA"/>
        </w:rPr>
        <w:t>قسام الرئيسية :</w:t>
      </w:r>
    </w:p>
    <w:p w14:paraId="6D3B309B" w14:textId="346AD67F" w:rsidR="00714813" w:rsidRDefault="0092350C" w:rsidP="00714813">
      <w:pPr>
        <w:bidi/>
        <w:rPr>
          <w:sz w:val="24"/>
          <w:szCs w:val="24"/>
          <w:rtl/>
          <w:lang w:bidi="ar-QA"/>
        </w:rPr>
      </w:pP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D12619" wp14:editId="1ABE96D5">
                <wp:simplePos x="0" y="0"/>
                <wp:positionH relativeFrom="column">
                  <wp:posOffset>752475</wp:posOffset>
                </wp:positionH>
                <wp:positionV relativeFrom="paragraph">
                  <wp:posOffset>209233</wp:posOffset>
                </wp:positionV>
                <wp:extent cx="1302385" cy="285750"/>
                <wp:effectExtent l="0" t="0" r="1206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238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7A3561" w14:textId="3AD084CC" w:rsidR="0092350C" w:rsidRDefault="0092350C" w:rsidP="00A90CCB">
                            <w:pPr>
                              <w:shd w:val="clear" w:color="auto" w:fill="DEEAF6" w:themeFill="accent5" w:themeFillTint="33"/>
                              <w:bidi/>
                              <w:jc w:val="center"/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التحصي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D1261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9.25pt;margin-top:16.5pt;width:102.5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" fillcolor="white [3201]" strokeweight=".5pt">
                <v:textbox>
                  <w:txbxContent>
                    <w:p w14:paraId="517A3561" w14:textId="3AD084CC" w:rsidR="0092350C" w:rsidRDefault="0092350C" w:rsidP="00A90CCB">
                      <w:pPr>
                        <w:shd w:val="clear" w:color="auto" w:fill="DEEAF6" w:themeFill="accent5" w:themeFillTint="33"/>
                        <w:bidi/>
                        <w:jc w:val="center"/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التحصيل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F4FA4D" wp14:editId="1FA83D96">
                <wp:simplePos x="0" y="0"/>
                <wp:positionH relativeFrom="column">
                  <wp:posOffset>2166938</wp:posOffset>
                </wp:positionH>
                <wp:positionV relativeFrom="paragraph">
                  <wp:posOffset>218758</wp:posOffset>
                </wp:positionV>
                <wp:extent cx="1247457" cy="304482"/>
                <wp:effectExtent l="0" t="0" r="10160" b="196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457" cy="3044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B3F478" w14:textId="30715855" w:rsidR="0092350C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شؤون العملا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4FA4D" id="Text Box 3" o:spid="_x0000_s1027" type="#_x0000_t202" style="position:absolute;left:0;text-align:left;margin-left:170.65pt;margin-top:17.25pt;width:98.2pt;height:23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" fillcolor="white [3201]" strokeweight=".5pt">
                <v:textbox>
                  <w:txbxContent>
                    <w:p w14:paraId="38B3F478" w14:textId="30715855" w:rsidR="0092350C" w:rsidRDefault="00A90CCB" w:rsidP="00A90CCB">
                      <w:pPr>
                        <w:shd w:val="clear" w:color="auto" w:fill="DEEAF6" w:themeFill="accent5" w:themeFillTint="33"/>
                        <w:jc w:val="center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شؤون العملاء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04EAAEB" wp14:editId="2172A73F">
                <wp:simplePos x="0" y="0"/>
                <wp:positionH relativeFrom="column">
                  <wp:posOffset>3567113</wp:posOffset>
                </wp:positionH>
                <wp:positionV relativeFrom="paragraph">
                  <wp:posOffset>223520</wp:posOffset>
                </wp:positionV>
                <wp:extent cx="842962" cy="299720"/>
                <wp:effectExtent l="0" t="0" r="14605" b="241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962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7BBB43" w14:textId="15DAD7B3" w:rsidR="0092350C" w:rsidRPr="00A90CCB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  <w:rPr>
                                <w:rtl/>
                                <w:lang w:val="en-US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val="en-US" w:bidi="ar-QA"/>
                              </w:rPr>
                              <w:t>التعاق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EAAEB" id="Text Box 2" o:spid="_x0000_s1028" type="#_x0000_t202" style="position:absolute;left:0;text-align:left;margin-left:280.9pt;margin-top:17.6pt;width:66.35pt;height:23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" fillcolor="white [3201]" strokeweight=".5pt">
                <v:textbox>
                  <w:txbxContent>
                    <w:p w14:paraId="427BBB43" w14:textId="15DAD7B3" w:rsidR="0092350C" w:rsidRPr="00A90CCB" w:rsidRDefault="00A90CCB" w:rsidP="00A90CCB">
                      <w:pPr>
                        <w:shd w:val="clear" w:color="auto" w:fill="DEEAF6" w:themeFill="accent5" w:themeFillTint="33"/>
                        <w:jc w:val="center"/>
                        <w:rPr>
                          <w:rtl/>
                          <w:lang w:val="en-US"/>
                        </w:rPr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val="en-US" w:bidi="ar-QA"/>
                        </w:rPr>
                        <w:t>التعاقد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1EA28C" wp14:editId="12BEC0CD">
                <wp:simplePos x="0" y="0"/>
                <wp:positionH relativeFrom="column">
                  <wp:posOffset>4619307</wp:posOffset>
                </wp:positionH>
                <wp:positionV relativeFrom="paragraph">
                  <wp:posOffset>222885</wp:posOffset>
                </wp:positionV>
                <wp:extent cx="985520" cy="300038"/>
                <wp:effectExtent l="0" t="0" r="24130" b="241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520" cy="3000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BB7144" w14:textId="6C835635" w:rsidR="0092350C" w:rsidRPr="0092350C" w:rsidRDefault="0092350C" w:rsidP="00A90CCB">
                            <w:pPr>
                              <w:shd w:val="clear" w:color="auto" w:fill="DEEAF6" w:themeFill="accent5" w:themeFillTint="33"/>
                              <w:bidi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الملكيات</w:t>
                            </w:r>
                          </w:p>
                          <w:p w14:paraId="323A9D77" w14:textId="77777777" w:rsidR="0092350C" w:rsidRDefault="0092350C" w:rsidP="0092350C">
                            <w:pPr>
                              <w:shd w:val="clear" w:color="auto" w:fill="DEEAF6" w:themeFill="accent5" w:themeFillTint="3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EA28C" id="Text Box 1" o:spid="_x0000_s1029" type="#_x0000_t202" style="position:absolute;left:0;text-align:left;margin-left:363.7pt;margin-top:17.55pt;width:77.6pt;height:23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" fillcolor="white [3201]" strokeweight=".5pt">
                <v:textbox>
                  <w:txbxContent>
                    <w:p w14:paraId="1ABB7144" w14:textId="6C835635" w:rsidR="0092350C" w:rsidRPr="0092350C" w:rsidRDefault="0092350C" w:rsidP="00A90CCB">
                      <w:pPr>
                        <w:shd w:val="clear" w:color="auto" w:fill="DEEAF6" w:themeFill="accent5" w:themeFillTint="33"/>
                        <w:bidi/>
                        <w:jc w:val="center"/>
                        <w:rPr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الملكيات</w:t>
                      </w:r>
                    </w:p>
                    <w:p w14:paraId="323A9D77" w14:textId="77777777" w:rsidR="0092350C" w:rsidRDefault="0092350C" w:rsidP="0092350C">
                      <w:pPr>
                        <w:shd w:val="clear" w:color="auto" w:fill="DEEAF6" w:themeFill="accent5" w:themeFillTint="33"/>
                      </w:pPr>
                    </w:p>
                  </w:txbxContent>
                </v:textbox>
              </v:shape>
            </w:pict>
          </mc:Fallback>
        </mc:AlternateContent>
      </w:r>
    </w:p>
    <w:p w14:paraId="61A0B030" w14:textId="485A9248" w:rsidR="0092350C" w:rsidRDefault="0092350C" w:rsidP="0092350C">
      <w:pPr>
        <w:bidi/>
        <w:rPr>
          <w:sz w:val="24"/>
          <w:szCs w:val="24"/>
          <w:rtl/>
          <w:lang w:bidi="ar-QA"/>
        </w:rPr>
      </w:pPr>
    </w:p>
    <w:p w14:paraId="6756D416" w14:textId="0EE6580B" w:rsidR="0092350C" w:rsidRDefault="00A90CCB" w:rsidP="0092350C">
      <w:pPr>
        <w:bidi/>
        <w:rPr>
          <w:sz w:val="24"/>
          <w:szCs w:val="24"/>
          <w:rtl/>
          <w:lang w:bidi="ar-QA"/>
        </w:rPr>
      </w:pP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12D761A" wp14:editId="72500994">
                <wp:simplePos x="0" y="0"/>
                <wp:positionH relativeFrom="column">
                  <wp:posOffset>3533458</wp:posOffset>
                </wp:positionH>
                <wp:positionV relativeFrom="paragraph">
                  <wp:posOffset>103823</wp:posOffset>
                </wp:positionV>
                <wp:extent cx="937895" cy="328613"/>
                <wp:effectExtent l="0" t="0" r="14605" b="146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895" cy="3286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4B7E1C" w14:textId="0F08A1AA" w:rsidR="00A90CCB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إدارة الأصول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D761A" id="Text Box 9" o:spid="_x0000_s1030" type="#_x0000_t202" style="position:absolute;left:0;text-align:left;margin-left:278.25pt;margin-top:8.2pt;width:73.85pt;height:25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" fillcolor="white [3201]" strokeweight=".5pt">
                <v:textbox>
                  <w:txbxContent>
                    <w:p w14:paraId="574B7E1C" w14:textId="0F08A1AA" w:rsidR="00A90CCB" w:rsidRDefault="00A90CCB" w:rsidP="00A90CCB">
                      <w:pPr>
                        <w:shd w:val="clear" w:color="auto" w:fill="DEEAF6" w:themeFill="accent5" w:themeFillTint="33"/>
                        <w:jc w:val="center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إدارة الأصول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7EF9406" wp14:editId="0F3615D9">
                <wp:simplePos x="0" y="0"/>
                <wp:positionH relativeFrom="column">
                  <wp:posOffset>2618740</wp:posOffset>
                </wp:positionH>
                <wp:positionV relativeFrom="paragraph">
                  <wp:posOffset>80645</wp:posOffset>
                </wp:positionV>
                <wp:extent cx="795020" cy="299720"/>
                <wp:effectExtent l="0" t="0" r="24130" b="2413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5020" cy="299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29C7A" w14:textId="37DBEB64" w:rsidR="00A90CCB" w:rsidRDefault="00A90CCB" w:rsidP="00A90CCB">
                            <w:pPr>
                              <w:shd w:val="clear" w:color="auto" w:fill="DEEAF6" w:themeFill="accent5" w:themeFillTint="33"/>
                              <w:jc w:val="center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>التسوي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F9406" id="Text Box 8" o:spid="_x0000_s1031" type="#_x0000_t202" style="position:absolute;left:0;text-align:left;margin-left:206.2pt;margin-top:6.35pt;width:62.6pt;height:2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" fillcolor="white [3201]" strokeweight=".5pt">
                <v:textbox>
                  <w:txbxContent>
                    <w:p w14:paraId="68029C7A" w14:textId="37DBEB64" w:rsidR="00A90CCB" w:rsidRDefault="00A90CCB" w:rsidP="00A90CCB">
                      <w:pPr>
                        <w:shd w:val="clear" w:color="auto" w:fill="DEEAF6" w:themeFill="accent5" w:themeFillTint="33"/>
                        <w:jc w:val="center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>التسوي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17E4D0" wp14:editId="674D0088">
                <wp:simplePos x="0" y="0"/>
                <wp:positionH relativeFrom="column">
                  <wp:posOffset>1752600</wp:posOffset>
                </wp:positionH>
                <wp:positionV relativeFrom="paragraph">
                  <wp:posOffset>104458</wp:posOffset>
                </wp:positionV>
                <wp:extent cx="804863" cy="285750"/>
                <wp:effectExtent l="0" t="0" r="1460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4863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E85FF0" w14:textId="77777777" w:rsidR="0092350C" w:rsidRPr="0092350C" w:rsidRDefault="0092350C" w:rsidP="0092350C">
                            <w:pPr>
                              <w:shd w:val="clear" w:color="auto" w:fill="DEEAF6" w:themeFill="accent5" w:themeFillTint="33"/>
                              <w:bidi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إدارة المهام </w:t>
                            </w:r>
                          </w:p>
                          <w:p w14:paraId="0A1940B2" w14:textId="77777777" w:rsidR="0092350C" w:rsidRDefault="0092350C" w:rsidP="0092350C">
                            <w:pPr>
                              <w:shd w:val="clear" w:color="auto" w:fill="DEEAF6" w:themeFill="accent5" w:themeFillTint="3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7E4D0" id="Text Box 5" o:spid="_x0000_s1032" type="#_x0000_t202" style="position:absolute;left:0;text-align:left;margin-left:138pt;margin-top:8.25pt;width:63.4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" fillcolor="white [3201]" strokeweight=".5pt">
                <v:textbox>
                  <w:txbxContent>
                    <w:p w14:paraId="2CE85FF0" w14:textId="77777777" w:rsidR="0092350C" w:rsidRPr="0092350C" w:rsidRDefault="0092350C" w:rsidP="0092350C">
                      <w:pPr>
                        <w:shd w:val="clear" w:color="auto" w:fill="DEEAF6" w:themeFill="accent5" w:themeFillTint="33"/>
                        <w:bidi/>
                        <w:rPr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إدارة المهام </w:t>
                      </w:r>
                    </w:p>
                    <w:p w14:paraId="0A1940B2" w14:textId="77777777" w:rsidR="0092350C" w:rsidRDefault="0092350C" w:rsidP="0092350C">
                      <w:pPr>
                        <w:shd w:val="clear" w:color="auto" w:fill="DEEAF6" w:themeFill="accent5" w:themeFillTint="33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DDC644" wp14:editId="0C18B237">
                <wp:simplePos x="0" y="0"/>
                <wp:positionH relativeFrom="column">
                  <wp:posOffset>4619625</wp:posOffset>
                </wp:positionH>
                <wp:positionV relativeFrom="paragraph">
                  <wp:posOffset>123190</wp:posOffset>
                </wp:positionV>
                <wp:extent cx="985520" cy="300038"/>
                <wp:effectExtent l="0" t="0" r="24130" b="2413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5520" cy="3000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414BD6" w14:textId="75A79D64" w:rsidR="00A90CCB" w:rsidRDefault="00A90CCB" w:rsidP="00A90CCB">
                            <w:pPr>
                              <w:shd w:val="clear" w:color="auto" w:fill="DEEAF6" w:themeFill="accent5" w:themeFillTint="33"/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البيانات المالية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DC644" id="Text Box 7" o:spid="_x0000_s1033" type="#_x0000_t202" style="position:absolute;left:0;text-align:left;margin-left:363.75pt;margin-top:9.7pt;width:77.6pt;height:23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" fillcolor="white [3201]" strokeweight=".5pt">
                <v:textbox>
                  <w:txbxContent>
                    <w:p w14:paraId="08414BD6" w14:textId="75A79D64" w:rsidR="00A90CCB" w:rsidRDefault="00A90CCB" w:rsidP="00A90CCB">
                      <w:pPr>
                        <w:shd w:val="clear" w:color="auto" w:fill="DEEAF6" w:themeFill="accent5" w:themeFillTint="33"/>
                      </w:pPr>
                      <w:r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البيانات المالية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  <w:rtl/>
          <w:lang w:val="ar-QA" w:bidi="ar-Q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CB63C0" wp14:editId="46F41346">
                <wp:simplePos x="0" y="0"/>
                <wp:positionH relativeFrom="column">
                  <wp:posOffset>733107</wp:posOffset>
                </wp:positionH>
                <wp:positionV relativeFrom="paragraph">
                  <wp:posOffset>104457</wp:posOffset>
                </wp:positionV>
                <wp:extent cx="938212" cy="304800"/>
                <wp:effectExtent l="0" t="0" r="1460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8212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99D70E" w14:textId="77777777" w:rsidR="0092350C" w:rsidRPr="0092350C" w:rsidRDefault="0092350C" w:rsidP="0092350C">
                            <w:pPr>
                              <w:shd w:val="clear" w:color="auto" w:fill="DEEAF6" w:themeFill="accent5" w:themeFillTint="33"/>
                              <w:bidi/>
                              <w:rPr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</w:pPr>
                            <w:r w:rsidRPr="0092350C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ar-QA"/>
                              </w:rPr>
                              <w:t xml:space="preserve">إعدادات النظام </w:t>
                            </w:r>
                          </w:p>
                          <w:p w14:paraId="41769137" w14:textId="77777777" w:rsidR="0092350C" w:rsidRDefault="0092350C" w:rsidP="0092350C">
                            <w:pPr>
                              <w:shd w:val="clear" w:color="auto" w:fill="DEEAF6" w:themeFill="accent5" w:themeFillTint="33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B63C0" id="Text Box 6" o:spid="_x0000_s1034" type="#_x0000_t202" style="position:absolute;left:0;text-align:left;margin-left:57.7pt;margin-top:8.2pt;width:73.85pt;height:2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" fillcolor="white [3201]" strokeweight=".5pt">
                <v:textbox>
                  <w:txbxContent>
                    <w:p w14:paraId="5999D70E" w14:textId="77777777" w:rsidR="0092350C" w:rsidRPr="0092350C" w:rsidRDefault="0092350C" w:rsidP="0092350C">
                      <w:pPr>
                        <w:shd w:val="clear" w:color="auto" w:fill="DEEAF6" w:themeFill="accent5" w:themeFillTint="33"/>
                        <w:bidi/>
                        <w:rPr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</w:pPr>
                      <w:r w:rsidRPr="0092350C">
                        <w:rPr>
                          <w:rFonts w:hint="cs"/>
                          <w:b/>
                          <w:bCs/>
                          <w:sz w:val="24"/>
                          <w:szCs w:val="24"/>
                          <w:rtl/>
                          <w:lang w:bidi="ar-QA"/>
                        </w:rPr>
                        <w:t xml:space="preserve">إعدادات النظام </w:t>
                      </w:r>
                    </w:p>
                    <w:p w14:paraId="41769137" w14:textId="77777777" w:rsidR="0092350C" w:rsidRDefault="0092350C" w:rsidP="0092350C">
                      <w:pPr>
                        <w:shd w:val="clear" w:color="auto" w:fill="DEEAF6" w:themeFill="accent5" w:themeFillTint="33"/>
                      </w:pPr>
                    </w:p>
                  </w:txbxContent>
                </v:textbox>
              </v:shape>
            </w:pict>
          </mc:Fallback>
        </mc:AlternateContent>
      </w:r>
    </w:p>
    <w:p w14:paraId="040A653F" w14:textId="2429614D" w:rsidR="0092350C" w:rsidRDefault="0092350C" w:rsidP="0092350C">
      <w:pPr>
        <w:bidi/>
        <w:rPr>
          <w:sz w:val="24"/>
          <w:szCs w:val="24"/>
          <w:rtl/>
          <w:lang w:bidi="ar-QA"/>
        </w:rPr>
      </w:pPr>
    </w:p>
    <w:p w14:paraId="20FB779E" w14:textId="77777777" w:rsidR="00A90CCB" w:rsidRDefault="00A90CCB" w:rsidP="0092350C">
      <w:pPr>
        <w:bidi/>
        <w:rPr>
          <w:b/>
          <w:bCs/>
          <w:sz w:val="28"/>
          <w:szCs w:val="28"/>
          <w:u w:val="single"/>
          <w:rtl/>
          <w:lang w:bidi="ar-QA"/>
        </w:rPr>
      </w:pPr>
    </w:p>
    <w:p w14:paraId="32383F26" w14:textId="556BBB40" w:rsidR="0092350C" w:rsidRPr="00A90CCB" w:rsidRDefault="00A90CCB" w:rsidP="00A90CCB">
      <w:pPr>
        <w:bidi/>
        <w:rPr>
          <w:b/>
          <w:bCs/>
          <w:sz w:val="28"/>
          <w:szCs w:val="28"/>
          <w:u w:val="single"/>
          <w:rtl/>
          <w:lang w:bidi="ar-QA"/>
        </w:rPr>
      </w:pPr>
      <w:r w:rsidRPr="00A90CCB">
        <w:rPr>
          <w:rFonts w:hint="cs"/>
          <w:b/>
          <w:bCs/>
          <w:sz w:val="28"/>
          <w:szCs w:val="28"/>
          <w:u w:val="single"/>
          <w:rtl/>
          <w:lang w:bidi="ar-QA"/>
        </w:rPr>
        <w:t xml:space="preserve">هيكل الشاشات في الأقسام الرئيسية : </w:t>
      </w:r>
    </w:p>
    <w:p w14:paraId="199E05A7" w14:textId="08E708DA" w:rsidR="00714813" w:rsidRPr="003B01DE" w:rsidRDefault="00714813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>الملكيات</w:t>
      </w:r>
    </w:p>
    <w:p w14:paraId="0FA8ECB1" w14:textId="14821CE3" w:rsidR="00714813" w:rsidRPr="003B01DE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كشف الملكيات (كشف، تعديل، اضافة)</w:t>
      </w:r>
    </w:p>
    <w:p w14:paraId="24FACB78" w14:textId="7C4B6886" w:rsidR="00521480" w:rsidRPr="003B01DE" w:rsidRDefault="00521480" w:rsidP="00521480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قيم العقارية</w:t>
      </w:r>
    </w:p>
    <w:p w14:paraId="2B160AA6" w14:textId="77777777" w:rsidR="00714813" w:rsidRPr="003B01DE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ملكيات المرهونة</w:t>
      </w:r>
    </w:p>
    <w:p w14:paraId="7BFEE3DD" w14:textId="444AA34F" w:rsidR="00714813" w:rsidRPr="003B01DE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أرشيف</w:t>
      </w:r>
      <w:r w:rsidR="005327AE" w:rsidRPr="003B01DE">
        <w:rPr>
          <w:rFonts w:hint="cs"/>
          <w:sz w:val="24"/>
          <w:szCs w:val="24"/>
          <w:rtl/>
          <w:lang w:bidi="ar-QA"/>
        </w:rPr>
        <w:t xml:space="preserve"> (ملكيات، أبنية، وحدات)</w:t>
      </w:r>
    </w:p>
    <w:p w14:paraId="70618AE0" w14:textId="224B3810" w:rsidR="00521480" w:rsidRPr="00726B79" w:rsidRDefault="00521480" w:rsidP="00521480">
      <w:pPr>
        <w:pStyle w:val="ListParagraph"/>
        <w:numPr>
          <w:ilvl w:val="1"/>
          <w:numId w:val="1"/>
        </w:numPr>
        <w:bidi/>
        <w:rPr>
          <w:color w:val="C00000"/>
          <w:sz w:val="24"/>
          <w:szCs w:val="24"/>
          <w:lang w:bidi="ar-QA"/>
        </w:rPr>
      </w:pPr>
      <w:r w:rsidRPr="00726B79">
        <w:rPr>
          <w:rFonts w:hint="cs"/>
          <w:color w:val="C00000"/>
          <w:sz w:val="24"/>
          <w:szCs w:val="24"/>
          <w:rtl/>
          <w:lang w:bidi="ar-QA"/>
        </w:rPr>
        <w:t>الأبنية (كشف، تعديل، اضافة)</w:t>
      </w:r>
      <w:r w:rsidR="00A90CCB" w:rsidRPr="00726B79">
        <w:rPr>
          <w:rFonts w:hint="cs"/>
          <w:color w:val="C00000"/>
          <w:sz w:val="24"/>
          <w:szCs w:val="24"/>
          <w:rtl/>
          <w:lang w:bidi="ar-QA"/>
        </w:rPr>
        <w:t xml:space="preserve"> </w:t>
      </w:r>
    </w:p>
    <w:p w14:paraId="6919A57D" w14:textId="74D834A7" w:rsidR="00521480" w:rsidRDefault="00521480" w:rsidP="00521480">
      <w:pPr>
        <w:pStyle w:val="ListParagraph"/>
        <w:numPr>
          <w:ilvl w:val="1"/>
          <w:numId w:val="1"/>
        </w:numPr>
        <w:bidi/>
        <w:rPr>
          <w:color w:val="C00000"/>
          <w:sz w:val="24"/>
          <w:szCs w:val="24"/>
          <w:lang w:bidi="ar-QA"/>
        </w:rPr>
      </w:pPr>
      <w:r w:rsidRPr="00726B79">
        <w:rPr>
          <w:rFonts w:hint="cs"/>
          <w:color w:val="C00000"/>
          <w:sz w:val="24"/>
          <w:szCs w:val="24"/>
          <w:rtl/>
          <w:lang w:bidi="ar-QA"/>
        </w:rPr>
        <w:t>الوحدات (كشف، تعديل، اضافة)</w:t>
      </w:r>
    </w:p>
    <w:p w14:paraId="2568E733" w14:textId="1F99ECE4" w:rsidR="00EE4F89" w:rsidRPr="00D45FE4" w:rsidRDefault="00EE4F89" w:rsidP="00EE4F89">
      <w:pPr>
        <w:pStyle w:val="ListParagraph"/>
        <w:numPr>
          <w:ilvl w:val="1"/>
          <w:numId w:val="1"/>
        </w:numPr>
        <w:bidi/>
        <w:rPr>
          <w:color w:val="000000" w:themeColor="text1"/>
          <w:sz w:val="24"/>
          <w:szCs w:val="24"/>
          <w:lang w:bidi="ar-QA"/>
        </w:rPr>
      </w:pPr>
      <w:r w:rsidRPr="00D45FE4">
        <w:rPr>
          <w:rFonts w:hint="cs"/>
          <w:color w:val="000000" w:themeColor="text1"/>
          <w:sz w:val="24"/>
          <w:szCs w:val="24"/>
          <w:rtl/>
          <w:lang w:bidi="ar-QA"/>
        </w:rPr>
        <w:t xml:space="preserve">لوحة المؤشرات </w:t>
      </w:r>
    </w:p>
    <w:p w14:paraId="7E67D4F4" w14:textId="77777777" w:rsidR="00521480" w:rsidRPr="003B01DE" w:rsidRDefault="00521480" w:rsidP="00521480">
      <w:pPr>
        <w:pStyle w:val="ListParagraph"/>
        <w:bidi/>
        <w:ind w:left="1440"/>
        <w:rPr>
          <w:sz w:val="24"/>
          <w:szCs w:val="24"/>
          <w:rtl/>
          <w:lang w:bidi="ar-QA"/>
        </w:rPr>
      </w:pPr>
    </w:p>
    <w:p w14:paraId="3B62CF0E" w14:textId="77777777" w:rsidR="00714813" w:rsidRPr="003B01DE" w:rsidRDefault="00714813" w:rsidP="00714813">
      <w:pPr>
        <w:pStyle w:val="ListParagraph"/>
        <w:bidi/>
        <w:ind w:left="1440"/>
        <w:rPr>
          <w:sz w:val="24"/>
          <w:szCs w:val="24"/>
          <w:lang w:bidi="ar-QA"/>
        </w:rPr>
      </w:pPr>
    </w:p>
    <w:p w14:paraId="4CA77D79" w14:textId="651F9C9D" w:rsidR="00714813" w:rsidRPr="003B01DE" w:rsidRDefault="00A90CCB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التعاقد </w:t>
      </w:r>
    </w:p>
    <w:p w14:paraId="73F89B5A" w14:textId="77777777" w:rsidR="00A90CCB" w:rsidRPr="003B01DE" w:rsidRDefault="00A90CCB" w:rsidP="00A90CCB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برام عقد جديد</w:t>
      </w:r>
    </w:p>
    <w:p w14:paraId="1F01BFB2" w14:textId="1D7EE56C" w:rsidR="00714813" w:rsidRPr="003B01DE" w:rsidRDefault="00714813" w:rsidP="00A90CCB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كافة العقود (كشف، تعديل، اضافة)</w:t>
      </w:r>
    </w:p>
    <w:p w14:paraId="6FFECD8A" w14:textId="29134EC1" w:rsidR="00714813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قائمة المستأجرين (كشف، تعديل، اضافة)</w:t>
      </w:r>
    </w:p>
    <w:p w14:paraId="5E463DBA" w14:textId="593C42C0" w:rsidR="00726B79" w:rsidRPr="003B01DE" w:rsidRDefault="00EE4F89" w:rsidP="00EE4F89">
      <w:pPr>
        <w:pStyle w:val="ListParagraph"/>
        <w:bidi/>
        <w:ind w:left="1440"/>
        <w:rPr>
          <w:sz w:val="24"/>
          <w:szCs w:val="24"/>
          <w:lang w:bidi="ar-QA"/>
        </w:rPr>
      </w:pPr>
      <w:r>
        <w:rPr>
          <w:rFonts w:hint="cs"/>
          <w:sz w:val="24"/>
          <w:szCs w:val="24"/>
          <w:rtl/>
          <w:lang w:val="en-US" w:bidi="ar-QA"/>
        </w:rPr>
        <w:t xml:space="preserve">كشف </w:t>
      </w:r>
      <w:r w:rsidR="00726B79" w:rsidRPr="003B01DE">
        <w:rPr>
          <w:rFonts w:hint="cs"/>
          <w:sz w:val="24"/>
          <w:szCs w:val="24"/>
          <w:rtl/>
          <w:lang w:bidi="ar-QA"/>
        </w:rPr>
        <w:t>المؤجرات</w:t>
      </w:r>
    </w:p>
    <w:p w14:paraId="5B50B67E" w14:textId="6F219FD9" w:rsidR="00714813" w:rsidRDefault="00714813" w:rsidP="00714813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لأرشيف</w:t>
      </w:r>
      <w:r w:rsidR="005327AE" w:rsidRPr="003B01DE">
        <w:rPr>
          <w:rFonts w:hint="cs"/>
          <w:sz w:val="24"/>
          <w:szCs w:val="24"/>
          <w:rtl/>
          <w:lang w:bidi="ar-QA"/>
        </w:rPr>
        <w:t xml:space="preserve"> (العقود، المؤجرات)</w:t>
      </w:r>
    </w:p>
    <w:p w14:paraId="77FE2A6F" w14:textId="525B0722" w:rsidR="00EE4F89" w:rsidRDefault="00EE4F89" w:rsidP="00EE4F89">
      <w:pPr>
        <w:pStyle w:val="ListParagraph"/>
        <w:numPr>
          <w:ilvl w:val="1"/>
          <w:numId w:val="1"/>
        </w:numPr>
        <w:bidi/>
        <w:rPr>
          <w:sz w:val="24"/>
          <w:szCs w:val="24"/>
          <w:lang w:bidi="ar-QA"/>
        </w:rPr>
      </w:pPr>
      <w:r>
        <w:rPr>
          <w:rFonts w:hint="cs"/>
          <w:sz w:val="24"/>
          <w:szCs w:val="24"/>
          <w:rtl/>
          <w:lang w:bidi="ar-QA"/>
        </w:rPr>
        <w:t xml:space="preserve">لوحة المؤشرات </w:t>
      </w:r>
    </w:p>
    <w:p w14:paraId="1D47A5CA" w14:textId="77777777" w:rsidR="00A90CCB" w:rsidRPr="003B01DE" w:rsidRDefault="00A90CCB" w:rsidP="00A90CCB">
      <w:pPr>
        <w:pStyle w:val="ListParagraph"/>
        <w:bidi/>
        <w:ind w:left="1440"/>
        <w:rPr>
          <w:sz w:val="24"/>
          <w:szCs w:val="24"/>
          <w:lang w:bidi="ar-QA"/>
        </w:rPr>
      </w:pPr>
    </w:p>
    <w:p w14:paraId="5ED906FC" w14:textId="092D7E51" w:rsidR="00714813" w:rsidRDefault="00A90CCB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t xml:space="preserve">شؤون العملاء </w:t>
      </w:r>
    </w:p>
    <w:p w14:paraId="3153B089" w14:textId="0F1BA34F" w:rsidR="00EE4F89" w:rsidRPr="00EE4F89" w:rsidRDefault="00EE4F89" w:rsidP="00EE4F89">
      <w:pPr>
        <w:pStyle w:val="ListParagraph"/>
        <w:numPr>
          <w:ilvl w:val="0"/>
          <w:numId w:val="10"/>
        </w:numPr>
        <w:bidi/>
        <w:rPr>
          <w:b/>
          <w:bCs/>
          <w:sz w:val="24"/>
          <w:szCs w:val="24"/>
          <w:lang w:val="en-CA" w:bidi="ar-QA"/>
        </w:rPr>
      </w:pPr>
    </w:p>
    <w:p w14:paraId="0D42FD3A" w14:textId="77777777" w:rsidR="00A90CCB" w:rsidRPr="00726B79" w:rsidRDefault="00A90CCB" w:rsidP="00A90CCB">
      <w:pPr>
        <w:pStyle w:val="ListParagraph"/>
        <w:bidi/>
        <w:rPr>
          <w:b/>
          <w:bCs/>
          <w:sz w:val="24"/>
          <w:szCs w:val="24"/>
          <w:lang w:val="en-US" w:bidi="ar-QA"/>
        </w:rPr>
      </w:pPr>
    </w:p>
    <w:p w14:paraId="6F2877DE" w14:textId="3E85B806" w:rsidR="00714813" w:rsidRDefault="00714813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t>التحصيل</w:t>
      </w:r>
    </w:p>
    <w:p w14:paraId="2AF1A56F" w14:textId="77777777" w:rsidR="00A90CCB" w:rsidRP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</w:p>
    <w:p w14:paraId="4E742B13" w14:textId="78B2DBF4" w:rsidR="00714813" w:rsidRDefault="00A90CCB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t xml:space="preserve">البيانات المالية </w:t>
      </w:r>
    </w:p>
    <w:p w14:paraId="0DAE2794" w14:textId="77777777" w:rsidR="00A90CCB" w:rsidRPr="00A90CCB" w:rsidRDefault="00A90CCB" w:rsidP="00A90CCB">
      <w:pPr>
        <w:pStyle w:val="ListParagraph"/>
        <w:rPr>
          <w:b/>
          <w:bCs/>
          <w:sz w:val="24"/>
          <w:szCs w:val="24"/>
          <w:rtl/>
          <w:lang w:bidi="ar-QA"/>
        </w:rPr>
      </w:pPr>
    </w:p>
    <w:p w14:paraId="00AD2697" w14:textId="77777777" w:rsid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</w:p>
    <w:p w14:paraId="7BEB25C8" w14:textId="75F298CD" w:rsidR="00A90CCB" w:rsidRDefault="00A90CCB" w:rsidP="00A90CCB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إدارة الأصول </w:t>
      </w:r>
    </w:p>
    <w:p w14:paraId="76DCE32F" w14:textId="19EA83FF" w:rsidR="00A90CCB" w:rsidRPr="00A90CCB" w:rsidRDefault="00A90CCB" w:rsidP="00A90CCB">
      <w:pPr>
        <w:pStyle w:val="ListParagraph"/>
        <w:numPr>
          <w:ilvl w:val="0"/>
          <w:numId w:val="9"/>
        </w:numPr>
        <w:bidi/>
        <w:rPr>
          <w:sz w:val="24"/>
          <w:szCs w:val="24"/>
          <w:lang w:bidi="ar-QA"/>
        </w:rPr>
      </w:pPr>
      <w:r w:rsidRPr="00A90CCB">
        <w:rPr>
          <w:rFonts w:hint="cs"/>
          <w:sz w:val="24"/>
          <w:szCs w:val="24"/>
          <w:rtl/>
          <w:lang w:bidi="ar-QA"/>
        </w:rPr>
        <w:t xml:space="preserve">الرقابة </w:t>
      </w:r>
    </w:p>
    <w:p w14:paraId="54D69B30" w14:textId="4A42B12D" w:rsidR="00A90CCB" w:rsidRPr="00A90CCB" w:rsidRDefault="00A90CCB" w:rsidP="00A90CCB">
      <w:pPr>
        <w:pStyle w:val="ListParagraph"/>
        <w:numPr>
          <w:ilvl w:val="0"/>
          <w:numId w:val="9"/>
        </w:numPr>
        <w:bidi/>
        <w:rPr>
          <w:sz w:val="24"/>
          <w:szCs w:val="24"/>
          <w:lang w:bidi="ar-QA"/>
        </w:rPr>
      </w:pPr>
      <w:r w:rsidRPr="00A90CCB">
        <w:rPr>
          <w:rFonts w:hint="cs"/>
          <w:sz w:val="24"/>
          <w:szCs w:val="24"/>
          <w:rtl/>
          <w:lang w:bidi="ar-QA"/>
        </w:rPr>
        <w:t xml:space="preserve">الصيانة </w:t>
      </w:r>
    </w:p>
    <w:p w14:paraId="5BBCFC3E" w14:textId="7F1145C2" w:rsidR="00A90CCB" w:rsidRDefault="00A90CCB" w:rsidP="00A90CCB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التسوسق </w:t>
      </w:r>
    </w:p>
    <w:p w14:paraId="54AE2627" w14:textId="619088CA" w:rsidR="00A90CCB" w:rsidRPr="00A90CCB" w:rsidRDefault="00A90CCB" w:rsidP="00A90CCB">
      <w:pPr>
        <w:pStyle w:val="ListParagraph"/>
        <w:numPr>
          <w:ilvl w:val="0"/>
          <w:numId w:val="9"/>
        </w:numPr>
        <w:bidi/>
        <w:rPr>
          <w:sz w:val="24"/>
          <w:szCs w:val="24"/>
          <w:rtl/>
          <w:lang w:bidi="ar-QA"/>
        </w:rPr>
      </w:pPr>
      <w:r w:rsidRPr="00A90CCB">
        <w:rPr>
          <w:rFonts w:hint="cs"/>
          <w:sz w:val="24"/>
          <w:szCs w:val="24"/>
          <w:rtl/>
          <w:lang w:bidi="ar-QA"/>
        </w:rPr>
        <w:t xml:space="preserve">إدارة الموقع الإلكتروني </w:t>
      </w:r>
    </w:p>
    <w:p w14:paraId="2F90A955" w14:textId="77777777" w:rsid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</w:p>
    <w:p w14:paraId="701929BD" w14:textId="77777777" w:rsidR="00A90CCB" w:rsidRDefault="00A90CCB" w:rsidP="00A90CCB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>إدارة المهام</w:t>
      </w:r>
    </w:p>
    <w:p w14:paraId="1F5665AF" w14:textId="4A09A388" w:rsidR="00A90CCB" w:rsidRPr="00A90CCB" w:rsidRDefault="00A90CCB" w:rsidP="00A90CCB">
      <w:pPr>
        <w:pStyle w:val="ListParagraph"/>
        <w:bidi/>
        <w:rPr>
          <w:b/>
          <w:bCs/>
          <w:sz w:val="24"/>
          <w:szCs w:val="24"/>
          <w:lang w:bidi="ar-QA"/>
        </w:rPr>
      </w:pPr>
      <w:r>
        <w:rPr>
          <w:rFonts w:hint="cs"/>
          <w:b/>
          <w:bCs/>
          <w:sz w:val="24"/>
          <w:szCs w:val="24"/>
          <w:rtl/>
          <w:lang w:bidi="ar-QA"/>
        </w:rPr>
        <w:t xml:space="preserve"> </w:t>
      </w:r>
    </w:p>
    <w:p w14:paraId="7101D126" w14:textId="5383FB84" w:rsidR="00714813" w:rsidRPr="00A90CCB" w:rsidRDefault="00714813" w:rsidP="00714813">
      <w:pPr>
        <w:pStyle w:val="ListParagraph"/>
        <w:numPr>
          <w:ilvl w:val="0"/>
          <w:numId w:val="1"/>
        </w:numPr>
        <w:bidi/>
        <w:rPr>
          <w:b/>
          <w:bCs/>
          <w:sz w:val="24"/>
          <w:szCs w:val="24"/>
          <w:lang w:bidi="ar-QA"/>
        </w:rPr>
      </w:pPr>
      <w:r w:rsidRPr="00A90CCB">
        <w:rPr>
          <w:rFonts w:hint="cs"/>
          <w:b/>
          <w:bCs/>
          <w:sz w:val="24"/>
          <w:szCs w:val="24"/>
          <w:rtl/>
          <w:lang w:bidi="ar-QA"/>
        </w:rPr>
        <w:lastRenderedPageBreak/>
        <w:t>اعدادات النظام</w:t>
      </w:r>
    </w:p>
    <w:p w14:paraId="0954D96A" w14:textId="73954E72" w:rsidR="00714813" w:rsidRPr="003B01DE" w:rsidRDefault="00714813" w:rsidP="00714813">
      <w:pPr>
        <w:pStyle w:val="ListParagraph"/>
        <w:bidi/>
        <w:rPr>
          <w:sz w:val="24"/>
          <w:szCs w:val="24"/>
          <w:rtl/>
          <w:lang w:bidi="ar-QA"/>
        </w:rPr>
      </w:pPr>
    </w:p>
    <w:p w14:paraId="3F4B9EE3" w14:textId="6ED36FEC" w:rsidR="00714813" w:rsidRDefault="00714813" w:rsidP="00714813">
      <w:pPr>
        <w:pStyle w:val="ListParagraph"/>
        <w:bidi/>
        <w:rPr>
          <w:sz w:val="24"/>
          <w:szCs w:val="24"/>
          <w:rtl/>
          <w:lang w:bidi="ar-QA"/>
        </w:rPr>
      </w:pPr>
    </w:p>
    <w:p w14:paraId="40799091" w14:textId="12ABF0CE" w:rsidR="00A90CCB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6941D86A" w14:textId="1E184296" w:rsidR="00A90CCB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23BF336F" w14:textId="7924F2FA" w:rsidR="00A90CCB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198A4FDE" w14:textId="77777777" w:rsidR="00A90CCB" w:rsidRPr="003B01DE" w:rsidRDefault="00A90CCB" w:rsidP="00A90CCB">
      <w:pPr>
        <w:pStyle w:val="ListParagraph"/>
        <w:bidi/>
        <w:rPr>
          <w:sz w:val="24"/>
          <w:szCs w:val="24"/>
          <w:rtl/>
          <w:lang w:bidi="ar-QA"/>
        </w:rPr>
      </w:pPr>
    </w:p>
    <w:p w14:paraId="700293B2" w14:textId="6ED7AED3" w:rsidR="00714813" w:rsidRPr="003B01DE" w:rsidRDefault="00714813" w:rsidP="00714813">
      <w:pPr>
        <w:pStyle w:val="ListParagraph"/>
        <w:bidi/>
        <w:rPr>
          <w:b/>
          <w:bCs/>
          <w:sz w:val="24"/>
          <w:szCs w:val="24"/>
          <w:rtl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 xml:space="preserve">الملاحظات : </w:t>
      </w:r>
    </w:p>
    <w:p w14:paraId="6A81A715" w14:textId="77777777" w:rsidR="005327AE" w:rsidRPr="003B01DE" w:rsidRDefault="005327AE" w:rsidP="005327AE">
      <w:pPr>
        <w:pStyle w:val="ListParagraph"/>
        <w:numPr>
          <w:ilvl w:val="0"/>
          <w:numId w:val="3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دارة الملكيات)</w:t>
      </w:r>
    </w:p>
    <w:p w14:paraId="414B1044" w14:textId="77777777" w:rsidR="0052528B" w:rsidRPr="00F06445" w:rsidRDefault="0052528B" w:rsidP="0052528B">
      <w:pPr>
        <w:pStyle w:val="ListParagraph"/>
        <w:numPr>
          <w:ilvl w:val="0"/>
          <w:numId w:val="6"/>
        </w:numPr>
        <w:bidi/>
        <w:rPr>
          <w:sz w:val="24"/>
          <w:szCs w:val="24"/>
          <w:highlight w:val="yellow"/>
          <w:lang w:bidi="ar-QA"/>
        </w:rPr>
      </w:pPr>
      <w:r w:rsidRPr="00F06445">
        <w:rPr>
          <w:rFonts w:hint="cs"/>
          <w:sz w:val="24"/>
          <w:szCs w:val="24"/>
          <w:highlight w:val="yellow"/>
          <w:rtl/>
          <w:lang w:bidi="ar-QA"/>
        </w:rPr>
        <w:t>اعادة ترتيب طريقة عرض تفاصيل المبنى والوحدة والملكية لتصبح اصغر ولا تأخذ مساحه كبيرة من الشاشه</w:t>
      </w:r>
    </w:p>
    <w:p w14:paraId="10DDAEBA" w14:textId="7692E468" w:rsidR="005327AE" w:rsidRPr="00F06445" w:rsidRDefault="0052528B" w:rsidP="0052528B">
      <w:pPr>
        <w:pStyle w:val="ListParagraph"/>
        <w:numPr>
          <w:ilvl w:val="0"/>
          <w:numId w:val="6"/>
        </w:numPr>
        <w:bidi/>
        <w:rPr>
          <w:sz w:val="24"/>
          <w:szCs w:val="24"/>
          <w:highlight w:val="yellow"/>
          <w:lang w:bidi="ar-QA"/>
        </w:rPr>
      </w:pPr>
      <w:r w:rsidRPr="00F06445">
        <w:rPr>
          <w:rFonts w:hint="cs"/>
          <w:sz w:val="24"/>
          <w:szCs w:val="24"/>
          <w:highlight w:val="yellow"/>
          <w:rtl/>
          <w:lang w:bidi="ar-QA"/>
        </w:rPr>
        <w:t>في تفاصيل الملكيات: تغيير (المكية بالانكليزي ) لتصبح (</w:t>
      </w:r>
      <w:r w:rsidRPr="00F06445">
        <w:rPr>
          <w:sz w:val="24"/>
          <w:szCs w:val="24"/>
          <w:highlight w:val="yellow"/>
          <w:lang w:bidi="ar-QA"/>
        </w:rPr>
        <w:t>property name</w:t>
      </w:r>
      <w:r w:rsidRPr="00F06445">
        <w:rPr>
          <w:rFonts w:hint="cs"/>
          <w:sz w:val="24"/>
          <w:szCs w:val="24"/>
          <w:highlight w:val="yellow"/>
          <w:rtl/>
          <w:lang w:bidi="ar-QA"/>
        </w:rPr>
        <w:t>)</w:t>
      </w:r>
      <w:r w:rsidR="005327AE" w:rsidRPr="00F06445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F06445">
        <w:rPr>
          <w:rFonts w:hint="cs"/>
          <w:sz w:val="24"/>
          <w:szCs w:val="24"/>
          <w:highlight w:val="yellow"/>
          <w:rtl/>
          <w:lang w:bidi="ar-QA"/>
        </w:rPr>
        <w:t xml:space="preserve"> وحذف كلمة (بالعربي) من (الملكية بالعربي)</w:t>
      </w:r>
    </w:p>
    <w:p w14:paraId="27497ABA" w14:textId="3D7F3C6D" w:rsidR="0052528B" w:rsidRPr="00F06445" w:rsidRDefault="00521480" w:rsidP="0052528B">
      <w:pPr>
        <w:pStyle w:val="ListParagraph"/>
        <w:numPr>
          <w:ilvl w:val="0"/>
          <w:numId w:val="6"/>
        </w:numPr>
        <w:bidi/>
        <w:rPr>
          <w:sz w:val="24"/>
          <w:szCs w:val="24"/>
          <w:highlight w:val="yellow"/>
          <w:lang w:bidi="ar-QA"/>
        </w:rPr>
      </w:pPr>
      <w:r w:rsidRPr="00F06445">
        <w:rPr>
          <w:rFonts w:hint="cs"/>
          <w:sz w:val="24"/>
          <w:szCs w:val="24"/>
          <w:highlight w:val="yellow"/>
          <w:rtl/>
          <w:lang w:bidi="ar-QA"/>
        </w:rPr>
        <w:t>تحويل رسالة التنبيه الخاصه بعملية حذف البيانات الى اللغه العربية</w:t>
      </w:r>
    </w:p>
    <w:p w14:paraId="553DE3C2" w14:textId="0A97E331" w:rsidR="00521480" w:rsidRPr="00F06445" w:rsidRDefault="00521480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highlight w:val="yellow"/>
          <w:lang w:bidi="ar-QA"/>
        </w:rPr>
      </w:pPr>
      <w:r w:rsidRPr="00F06445">
        <w:rPr>
          <w:rFonts w:hint="cs"/>
          <w:sz w:val="24"/>
          <w:szCs w:val="24"/>
          <w:highlight w:val="yellow"/>
          <w:rtl/>
          <w:lang w:bidi="ar-QA"/>
        </w:rPr>
        <w:t>ازالة ايقونه الحذف من كشف الملكيات ووضعها دال شاشة التعديل.</w:t>
      </w:r>
    </w:p>
    <w:p w14:paraId="7FF38E1D" w14:textId="05848728" w:rsidR="00521480" w:rsidRPr="00F06445" w:rsidRDefault="00521480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highlight w:val="yellow"/>
          <w:lang w:bidi="ar-QA"/>
        </w:rPr>
      </w:pPr>
      <w:r w:rsidRPr="00F06445">
        <w:rPr>
          <w:rFonts w:hint="cs"/>
          <w:sz w:val="24"/>
          <w:szCs w:val="24"/>
          <w:highlight w:val="yellow"/>
          <w:rtl/>
          <w:lang w:bidi="ar-QA"/>
        </w:rPr>
        <w:t>في شاشة كشف الملكيات  يحب ازالة عامود (قيمة الأرض)</w:t>
      </w:r>
    </w:p>
    <w:p w14:paraId="4841B13E" w14:textId="0440E2E5" w:rsidR="00521480" w:rsidRPr="003B01DE" w:rsidRDefault="00521480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وجود اكثر من مبنى في الملكية الواحدة يجب عرض تفصيل نوع الوحدات لكل مبنى</w:t>
      </w:r>
    </w:p>
    <w:p w14:paraId="484D1D78" w14:textId="4792714B" w:rsidR="00521480" w:rsidRPr="003B01DE" w:rsidRDefault="00402EC7" w:rsidP="00521480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في كشف الملكيات يجب الترتيب تصاعديا حسب كود الملكية</w:t>
      </w:r>
    </w:p>
    <w:p w14:paraId="58112834" w14:textId="650AD975" w:rsidR="00402EC7" w:rsidRDefault="00402EC7" w:rsidP="00402EC7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ارشيف الملكيات يتضمن عرض جميع الملكيات المحذوفة او المباعه.</w:t>
      </w:r>
    </w:p>
    <w:p w14:paraId="78ED4D9D" w14:textId="77777777" w:rsidR="00E74BCC" w:rsidRPr="003B01DE" w:rsidRDefault="00E74BCC" w:rsidP="00E74BCC">
      <w:pPr>
        <w:pStyle w:val="ListParagraph"/>
        <w:bidi/>
        <w:ind w:left="1440"/>
        <w:rPr>
          <w:sz w:val="24"/>
          <w:szCs w:val="24"/>
          <w:lang w:bidi="ar-QA"/>
        </w:rPr>
      </w:pPr>
    </w:p>
    <w:p w14:paraId="421A1365" w14:textId="3553D34E" w:rsidR="00E74BCC" w:rsidRPr="003B01DE" w:rsidRDefault="00E74BCC" w:rsidP="00E74BCC">
      <w:pPr>
        <w:pStyle w:val="ListParagraph"/>
        <w:numPr>
          <w:ilvl w:val="0"/>
          <w:numId w:val="3"/>
        </w:numPr>
        <w:bidi/>
        <w:rPr>
          <w:b/>
          <w:bCs/>
          <w:sz w:val="24"/>
          <w:szCs w:val="24"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 xml:space="preserve">إبرام العقود ) </w:t>
      </w:r>
    </w:p>
    <w:p w14:paraId="6BDE25EF" w14:textId="63765AA0" w:rsidR="00E74BCC" w:rsidRPr="003B01DE" w:rsidRDefault="00E74BCC" w:rsidP="00E74BCC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 xml:space="preserve">تعديل نسمى ( نوع الدفعات ) الى ( دورة السداد ) </w:t>
      </w:r>
    </w:p>
    <w:p w14:paraId="4E7F9639" w14:textId="07203C2E" w:rsidR="00E74BCC" w:rsidRPr="003B01DE" w:rsidRDefault="00E74BCC" w:rsidP="00E74BCC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إختيار (الوحد الزمنية للعقد )  للخيار الشهري  - يجب أن يكون مربع النص للعدد الاشهر ( مفتوح) اي يمكن أن يكون أكثر من 12 شهر .</w:t>
      </w:r>
    </w:p>
    <w:p w14:paraId="7AB17198" w14:textId="6B8370B8" w:rsidR="00150936" w:rsidRPr="003B01DE" w:rsidRDefault="00BA74B9" w:rsidP="00150936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عند ختيار طريقة الدفع نقد أو تحويل  - إظهار شاشة فيها معلومات حساب البنك في حال التحويل  ، وإظهار شاشة معلومات الدفعه وتاريخها .</w:t>
      </w:r>
    </w:p>
    <w:p w14:paraId="2C883004" w14:textId="791DFC6E" w:rsidR="00BA74B9" w:rsidRPr="003B01DE" w:rsidRDefault="00BA74B9" w:rsidP="00BA74B9">
      <w:pPr>
        <w:bidi/>
        <w:rPr>
          <w:b/>
          <w:bCs/>
          <w:sz w:val="24"/>
          <w:szCs w:val="24"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 xml:space="preserve">7) في إعدادات النظام : </w:t>
      </w:r>
    </w:p>
    <w:p w14:paraId="7A4AF27C" w14:textId="23D9EB39" w:rsidR="00BA74B9" w:rsidRPr="003B01DE" w:rsidRDefault="00BA74B9" w:rsidP="00BA74B9">
      <w:pPr>
        <w:pStyle w:val="ListParagraph"/>
        <w:numPr>
          <w:ilvl w:val="0"/>
          <w:numId w:val="6"/>
        </w:numPr>
        <w:bidi/>
        <w:rPr>
          <w:sz w:val="24"/>
          <w:szCs w:val="24"/>
          <w:rtl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 xml:space="preserve">مراجعة ترتيب جميع جداول البيانات حسب ترتيب ومسميات شاشات النظام </w:t>
      </w:r>
    </w:p>
    <w:p w14:paraId="7C1D0539" w14:textId="0731113E" w:rsidR="00BA74B9" w:rsidRPr="003B01DE" w:rsidRDefault="00BA74B9" w:rsidP="00BA74B9">
      <w:pPr>
        <w:pStyle w:val="ListParagraph"/>
        <w:numPr>
          <w:ilvl w:val="0"/>
          <w:numId w:val="6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 xml:space="preserve">إضافة جدول فيه معلومات البنوك ورقم الحساب  يتكون من : </w:t>
      </w:r>
    </w:p>
    <w:p w14:paraId="006F18DF" w14:textId="2A73D869" w:rsidR="00BA74B9" w:rsidRPr="004C7F9D" w:rsidRDefault="00BA74B9" w:rsidP="00BA74B9">
      <w:pPr>
        <w:pStyle w:val="ListParagraph"/>
        <w:numPr>
          <w:ilvl w:val="0"/>
          <w:numId w:val="6"/>
        </w:numPr>
        <w:bidi/>
        <w:rPr>
          <w:sz w:val="24"/>
          <w:szCs w:val="24"/>
          <w:highlight w:val="yellow"/>
          <w:lang w:bidi="ar-QA"/>
        </w:rPr>
      </w:pP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رقم البنك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4C7F9D">
        <w:rPr>
          <w:sz w:val="24"/>
          <w:szCs w:val="24"/>
          <w:highlight w:val="yellow"/>
          <w:lang w:bidi="ar-QA"/>
        </w:rPr>
        <w:t xml:space="preserve"> 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إسم المستفيد </w:t>
      </w:r>
      <w:r w:rsidRPr="006818BD">
        <w:rPr>
          <w:rFonts w:hint="cs"/>
          <w:sz w:val="24"/>
          <w:szCs w:val="24"/>
          <w:highlight w:val="yellow"/>
          <w:rtl/>
          <w:lang w:bidi="ar-QA"/>
        </w:rPr>
        <w:t>-</w:t>
      </w:r>
      <w:r w:rsidRPr="006818BD">
        <w:rPr>
          <w:rFonts w:hint="cs"/>
          <w:sz w:val="24"/>
          <w:szCs w:val="24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إســم البنك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رقم الحساب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 xml:space="preserve">رقم السوفت كود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6818BD">
        <w:rPr>
          <w:rFonts w:hint="cs"/>
          <w:sz w:val="24"/>
          <w:szCs w:val="24"/>
          <w:highlight w:val="green"/>
          <w:rtl/>
          <w:lang w:bidi="ar-QA"/>
        </w:rPr>
        <w:t>العمله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4C7F9D">
        <w:rPr>
          <w:sz w:val="24"/>
          <w:szCs w:val="24"/>
          <w:highlight w:val="yellow"/>
          <w:rtl/>
          <w:lang w:bidi="ar-QA"/>
        </w:rPr>
        <w:t>–</w:t>
      </w:r>
      <w:r w:rsidRPr="004C7F9D">
        <w:rPr>
          <w:rFonts w:hint="cs"/>
          <w:sz w:val="24"/>
          <w:szCs w:val="24"/>
          <w:highlight w:val="yellow"/>
          <w:rtl/>
          <w:lang w:bidi="ar-QA"/>
        </w:rPr>
        <w:t xml:space="preserve"> </w:t>
      </w:r>
      <w:r w:rsidRPr="00995E86">
        <w:rPr>
          <w:rFonts w:hint="cs"/>
          <w:sz w:val="24"/>
          <w:szCs w:val="24"/>
          <w:highlight w:val="green"/>
          <w:rtl/>
          <w:lang w:bidi="ar-QA"/>
        </w:rPr>
        <w:t xml:space="preserve">عنوان البنك </w:t>
      </w:r>
    </w:p>
    <w:p w14:paraId="050ED480" w14:textId="633F64BF" w:rsidR="00BA74B9" w:rsidRPr="003B01DE" w:rsidRDefault="00BA74B9" w:rsidP="00BA74B9">
      <w:pPr>
        <w:pStyle w:val="ListParagraph"/>
        <w:bidi/>
        <w:ind w:left="1440"/>
        <w:rPr>
          <w:sz w:val="24"/>
          <w:szCs w:val="24"/>
          <w:lang w:bidi="ar-QA"/>
        </w:rPr>
      </w:pPr>
      <w:r w:rsidRPr="006818BD">
        <w:rPr>
          <w:sz w:val="24"/>
          <w:szCs w:val="24"/>
          <w:highlight w:val="green"/>
          <w:lang w:bidi="ar-QA"/>
        </w:rPr>
        <w:t xml:space="preserve">Bank </w:t>
      </w:r>
      <w:proofErr w:type="gramStart"/>
      <w:r w:rsidRPr="006818BD">
        <w:rPr>
          <w:sz w:val="24"/>
          <w:szCs w:val="24"/>
          <w:highlight w:val="green"/>
          <w:lang w:bidi="ar-QA"/>
        </w:rPr>
        <w:t>No ,</w:t>
      </w:r>
      <w:r w:rsidRPr="004C7F9D">
        <w:rPr>
          <w:sz w:val="24"/>
          <w:szCs w:val="24"/>
          <w:highlight w:val="yellow"/>
          <w:lang w:bidi="ar-QA"/>
        </w:rPr>
        <w:t>Beneficiary</w:t>
      </w:r>
      <w:proofErr w:type="gramEnd"/>
      <w:r w:rsidRPr="004C7F9D">
        <w:rPr>
          <w:sz w:val="24"/>
          <w:szCs w:val="24"/>
          <w:highlight w:val="yellow"/>
          <w:lang w:bidi="ar-QA"/>
        </w:rPr>
        <w:t xml:space="preserve"> Name  </w:t>
      </w:r>
      <w:r w:rsidRPr="006818BD">
        <w:rPr>
          <w:sz w:val="24"/>
          <w:szCs w:val="24"/>
          <w:highlight w:val="green"/>
          <w:lang w:bidi="ar-QA"/>
        </w:rPr>
        <w:t>Bank Name</w:t>
      </w:r>
      <w:r w:rsidRPr="004C7F9D">
        <w:rPr>
          <w:sz w:val="24"/>
          <w:szCs w:val="24"/>
          <w:highlight w:val="yellow"/>
          <w:lang w:bidi="ar-QA"/>
        </w:rPr>
        <w:t xml:space="preserve">, </w:t>
      </w:r>
      <w:r w:rsidRPr="006818BD">
        <w:rPr>
          <w:sz w:val="24"/>
          <w:szCs w:val="24"/>
          <w:highlight w:val="green"/>
          <w:lang w:bidi="ar-QA"/>
        </w:rPr>
        <w:t xml:space="preserve">IBAN Number </w:t>
      </w:r>
      <w:r w:rsidRPr="004C7F9D">
        <w:rPr>
          <w:sz w:val="24"/>
          <w:szCs w:val="24"/>
          <w:highlight w:val="yellow"/>
          <w:lang w:bidi="ar-QA"/>
        </w:rPr>
        <w:t xml:space="preserve">, </w:t>
      </w:r>
      <w:r w:rsidRPr="006818BD">
        <w:rPr>
          <w:sz w:val="24"/>
          <w:szCs w:val="24"/>
          <w:highlight w:val="green"/>
          <w:lang w:bidi="ar-QA"/>
        </w:rPr>
        <w:t xml:space="preserve">Swift Code </w:t>
      </w:r>
      <w:r w:rsidRPr="004C7F9D">
        <w:rPr>
          <w:sz w:val="24"/>
          <w:szCs w:val="24"/>
          <w:highlight w:val="yellow"/>
          <w:lang w:bidi="ar-QA"/>
        </w:rPr>
        <w:t xml:space="preserve">, </w:t>
      </w:r>
      <w:r w:rsidRPr="006818BD">
        <w:rPr>
          <w:sz w:val="24"/>
          <w:szCs w:val="24"/>
          <w:highlight w:val="green"/>
          <w:lang w:bidi="ar-QA"/>
        </w:rPr>
        <w:t>Curacy</w:t>
      </w:r>
      <w:r w:rsidRPr="004C7F9D">
        <w:rPr>
          <w:sz w:val="24"/>
          <w:szCs w:val="24"/>
          <w:highlight w:val="yellow"/>
          <w:lang w:bidi="ar-QA"/>
        </w:rPr>
        <w:t xml:space="preserve"> , </w:t>
      </w:r>
      <w:r w:rsidRPr="00995E86">
        <w:rPr>
          <w:sz w:val="24"/>
          <w:szCs w:val="24"/>
          <w:highlight w:val="green"/>
          <w:lang w:bidi="ar-QA"/>
        </w:rPr>
        <w:t>Bank Address</w:t>
      </w:r>
      <w:r w:rsidRPr="003B01DE">
        <w:rPr>
          <w:sz w:val="24"/>
          <w:szCs w:val="24"/>
          <w:lang w:bidi="ar-QA"/>
        </w:rPr>
        <w:t xml:space="preserve"> </w:t>
      </w:r>
    </w:p>
    <w:p w14:paraId="0742C48E" w14:textId="75BDB16A" w:rsidR="005327AE" w:rsidRPr="003B01DE" w:rsidRDefault="005327AE" w:rsidP="005327AE">
      <w:pPr>
        <w:bidi/>
        <w:rPr>
          <w:sz w:val="24"/>
          <w:szCs w:val="24"/>
          <w:rtl/>
          <w:lang w:bidi="ar-QA"/>
        </w:rPr>
      </w:pPr>
    </w:p>
    <w:p w14:paraId="13B9EE3B" w14:textId="35F1D457" w:rsidR="00714813" w:rsidRPr="003B01DE" w:rsidRDefault="00714813" w:rsidP="00714813">
      <w:pPr>
        <w:pStyle w:val="ListParagraph"/>
        <w:bidi/>
        <w:rPr>
          <w:b/>
          <w:bCs/>
          <w:sz w:val="24"/>
          <w:szCs w:val="24"/>
          <w:rtl/>
          <w:lang w:bidi="ar-QA"/>
        </w:rPr>
      </w:pPr>
      <w:r w:rsidRPr="003B01DE">
        <w:rPr>
          <w:rFonts w:hint="cs"/>
          <w:b/>
          <w:bCs/>
          <w:sz w:val="24"/>
          <w:szCs w:val="24"/>
          <w:rtl/>
          <w:lang w:bidi="ar-QA"/>
        </w:rPr>
        <w:t>(2. ادارة التأجير)</w:t>
      </w:r>
    </w:p>
    <w:p w14:paraId="196BD9BC" w14:textId="598CC9C0" w:rsidR="00714813" w:rsidRPr="003B01DE" w:rsidRDefault="00714813" w:rsidP="00714813">
      <w:pPr>
        <w:pStyle w:val="ListParagraph"/>
        <w:bidi/>
        <w:rPr>
          <w:sz w:val="24"/>
          <w:szCs w:val="24"/>
          <w:rtl/>
          <w:lang w:bidi="ar-QA"/>
        </w:rPr>
      </w:pPr>
    </w:p>
    <w:p w14:paraId="0924BD65" w14:textId="489DA461" w:rsidR="00714813" w:rsidRPr="003C277F" w:rsidRDefault="00714813" w:rsidP="00714813">
      <w:pPr>
        <w:pStyle w:val="ListParagraph"/>
        <w:numPr>
          <w:ilvl w:val="0"/>
          <w:numId w:val="2"/>
        </w:numPr>
        <w:bidi/>
        <w:rPr>
          <w:sz w:val="24"/>
          <w:szCs w:val="24"/>
          <w:highlight w:val="yellow"/>
          <w:lang w:bidi="ar-QA"/>
        </w:rPr>
      </w:pPr>
      <w:r w:rsidRPr="003C277F">
        <w:rPr>
          <w:rFonts w:hint="cs"/>
          <w:sz w:val="24"/>
          <w:szCs w:val="24"/>
          <w:highlight w:val="yellow"/>
          <w:rtl/>
          <w:lang w:bidi="ar-QA"/>
        </w:rPr>
        <w:t>عند اصدار العقد يجب ان يكون كل المعلومات المتغير (</w:t>
      </w:r>
      <w:r w:rsidRPr="003C277F">
        <w:rPr>
          <w:sz w:val="24"/>
          <w:szCs w:val="24"/>
          <w:highlight w:val="yellow"/>
          <w:lang w:bidi="ar-QA"/>
        </w:rPr>
        <w:t>Bold</w:t>
      </w:r>
      <w:r w:rsidRPr="003C277F">
        <w:rPr>
          <w:rFonts w:hint="cs"/>
          <w:sz w:val="24"/>
          <w:szCs w:val="24"/>
          <w:highlight w:val="yellow"/>
          <w:rtl/>
          <w:lang w:bidi="ar-QA"/>
        </w:rPr>
        <w:t>)</w:t>
      </w:r>
    </w:p>
    <w:p w14:paraId="62B8078F" w14:textId="1BF9ED1A" w:rsidR="00714813" w:rsidRPr="003C277F" w:rsidRDefault="00A12B22" w:rsidP="00714813">
      <w:pPr>
        <w:pStyle w:val="ListParagraph"/>
        <w:numPr>
          <w:ilvl w:val="0"/>
          <w:numId w:val="2"/>
        </w:numPr>
        <w:bidi/>
        <w:rPr>
          <w:sz w:val="24"/>
          <w:szCs w:val="24"/>
          <w:highlight w:val="yellow"/>
          <w:lang w:bidi="ar-QA"/>
        </w:rPr>
      </w:pPr>
      <w:r w:rsidRPr="003C277F">
        <w:rPr>
          <w:rFonts w:hint="cs"/>
          <w:sz w:val="24"/>
          <w:szCs w:val="24"/>
          <w:highlight w:val="yellow"/>
          <w:rtl/>
          <w:lang w:bidi="ar-QA"/>
        </w:rPr>
        <w:t>عند اضافة عقد جديد يجب اصدار</w:t>
      </w:r>
      <w:r w:rsidR="00714813" w:rsidRPr="003C277F">
        <w:rPr>
          <w:rFonts w:hint="cs"/>
          <w:sz w:val="24"/>
          <w:szCs w:val="24"/>
          <w:highlight w:val="yellow"/>
          <w:rtl/>
          <w:lang w:bidi="ar-QA"/>
        </w:rPr>
        <w:t xml:space="preserve"> (رمز الع</w:t>
      </w:r>
      <w:r w:rsidRPr="003C277F">
        <w:rPr>
          <w:rFonts w:hint="cs"/>
          <w:sz w:val="24"/>
          <w:szCs w:val="24"/>
          <w:highlight w:val="yellow"/>
          <w:rtl/>
          <w:lang w:bidi="ar-QA"/>
        </w:rPr>
        <w:t xml:space="preserve">قد) ويتكون من (رقم تسلسلي / السنة) </w:t>
      </w:r>
      <w:r w:rsidRPr="003C277F">
        <w:rPr>
          <w:sz w:val="24"/>
          <w:szCs w:val="24"/>
          <w:highlight w:val="yellow"/>
          <w:rtl/>
          <w:lang w:bidi="ar-QA"/>
        </w:rPr>
        <w:t>–</w:t>
      </w:r>
      <w:r w:rsidRPr="003C277F">
        <w:rPr>
          <w:rFonts w:hint="cs"/>
          <w:sz w:val="24"/>
          <w:szCs w:val="24"/>
          <w:highlight w:val="yellow"/>
          <w:rtl/>
          <w:lang w:bidi="ar-QA"/>
        </w:rPr>
        <w:t xml:space="preserve"> ملاحظة يضاف الى كافة العقود الحالية في النظام</w:t>
      </w:r>
    </w:p>
    <w:p w14:paraId="5E09B1D8" w14:textId="7535680F" w:rsidR="00A12B22" w:rsidRPr="003C277F" w:rsidRDefault="00A12B22" w:rsidP="00A12B22">
      <w:pPr>
        <w:pStyle w:val="ListParagraph"/>
        <w:numPr>
          <w:ilvl w:val="0"/>
          <w:numId w:val="2"/>
        </w:numPr>
        <w:bidi/>
        <w:rPr>
          <w:sz w:val="24"/>
          <w:szCs w:val="24"/>
          <w:highlight w:val="yellow"/>
          <w:lang w:bidi="ar-QA"/>
        </w:rPr>
      </w:pPr>
      <w:r w:rsidRPr="003C277F">
        <w:rPr>
          <w:rFonts w:hint="cs"/>
          <w:sz w:val="24"/>
          <w:szCs w:val="24"/>
          <w:highlight w:val="yellow"/>
          <w:rtl/>
          <w:lang w:bidi="ar-QA"/>
        </w:rPr>
        <w:t>في كشف الملكيات اضافة فلتر للتصنيف (مجمله / مفردة / الكل)</w:t>
      </w:r>
    </w:p>
    <w:p w14:paraId="1CE6040F" w14:textId="7E2F42AB" w:rsidR="005327AE" w:rsidRPr="003B01DE" w:rsidRDefault="005327AE" w:rsidP="005327AE">
      <w:pPr>
        <w:pStyle w:val="ListParagraph"/>
        <w:numPr>
          <w:ilvl w:val="0"/>
          <w:numId w:val="2"/>
        </w:numPr>
        <w:bidi/>
        <w:rPr>
          <w:sz w:val="24"/>
          <w:szCs w:val="24"/>
          <w:lang w:bidi="ar-QA"/>
        </w:rPr>
      </w:pPr>
      <w:r w:rsidRPr="003B01DE">
        <w:rPr>
          <w:rFonts w:hint="cs"/>
          <w:sz w:val="24"/>
          <w:szCs w:val="24"/>
          <w:rtl/>
          <w:lang w:bidi="ar-QA"/>
        </w:rPr>
        <w:t>في العقود المفردة والوحدات ازالة العمود الأول (رقم المنطقة) حيث انه موجود في خانة (كود الملكية)</w:t>
      </w:r>
    </w:p>
    <w:p w14:paraId="761D99A6" w14:textId="77777777" w:rsidR="005327AE" w:rsidRPr="0092350C" w:rsidRDefault="005327AE" w:rsidP="0092350C">
      <w:pPr>
        <w:bidi/>
        <w:ind w:left="720"/>
        <w:rPr>
          <w:sz w:val="24"/>
          <w:szCs w:val="24"/>
          <w:rtl/>
          <w:lang w:bidi="ar-QA"/>
        </w:rPr>
      </w:pPr>
    </w:p>
    <w:sectPr w:rsidR="005327AE" w:rsidRPr="009235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16982"/>
    <w:multiLevelType w:val="hybridMultilevel"/>
    <w:tmpl w:val="9626C580"/>
    <w:lvl w:ilvl="0" w:tplc="68D2C6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65F61"/>
    <w:multiLevelType w:val="hybridMultilevel"/>
    <w:tmpl w:val="F13E5776"/>
    <w:lvl w:ilvl="0" w:tplc="415268A4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930651"/>
    <w:multiLevelType w:val="hybridMultilevel"/>
    <w:tmpl w:val="107E1E94"/>
    <w:lvl w:ilvl="0" w:tplc="2684FED0">
      <w:start w:val="1"/>
      <w:numFmt w:val="decimal"/>
      <w:lvlText w:val="(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0A55E2"/>
    <w:multiLevelType w:val="hybridMultilevel"/>
    <w:tmpl w:val="283A8758"/>
    <w:lvl w:ilvl="0" w:tplc="415268A4"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82526C"/>
    <w:multiLevelType w:val="hybridMultilevel"/>
    <w:tmpl w:val="B75CE8F6"/>
    <w:lvl w:ilvl="0" w:tplc="DA9E5BD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DE42751"/>
    <w:multiLevelType w:val="hybridMultilevel"/>
    <w:tmpl w:val="D9A07466"/>
    <w:lvl w:ilvl="0" w:tplc="C0C4DA3C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0B5671"/>
    <w:multiLevelType w:val="hybridMultilevel"/>
    <w:tmpl w:val="1D9061CC"/>
    <w:lvl w:ilvl="0" w:tplc="84D6AD76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B2A4937"/>
    <w:multiLevelType w:val="hybridMultilevel"/>
    <w:tmpl w:val="F708936E"/>
    <w:lvl w:ilvl="0" w:tplc="3CD2D10A">
      <w:start w:val="1"/>
      <w:numFmt w:val="bullet"/>
      <w:lvlText w:val="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0687082"/>
    <w:multiLevelType w:val="hybridMultilevel"/>
    <w:tmpl w:val="F716A222"/>
    <w:lvl w:ilvl="0" w:tplc="F6944156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B470C69"/>
    <w:multiLevelType w:val="hybridMultilevel"/>
    <w:tmpl w:val="9B8A6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7543203">
    <w:abstractNumId w:val="0"/>
  </w:num>
  <w:num w:numId="2" w16cid:durableId="1167401945">
    <w:abstractNumId w:val="8"/>
  </w:num>
  <w:num w:numId="3" w16cid:durableId="1011444986">
    <w:abstractNumId w:val="2"/>
  </w:num>
  <w:num w:numId="4" w16cid:durableId="1592157097">
    <w:abstractNumId w:val="7"/>
  </w:num>
  <w:num w:numId="5" w16cid:durableId="1593315174">
    <w:abstractNumId w:val="5"/>
  </w:num>
  <w:num w:numId="6" w16cid:durableId="1117599168">
    <w:abstractNumId w:val="6"/>
  </w:num>
  <w:num w:numId="7" w16cid:durableId="1198736177">
    <w:abstractNumId w:val="4"/>
  </w:num>
  <w:num w:numId="8" w16cid:durableId="1215778803">
    <w:abstractNumId w:val="9"/>
  </w:num>
  <w:num w:numId="9" w16cid:durableId="1741054229">
    <w:abstractNumId w:val="1"/>
  </w:num>
  <w:num w:numId="10" w16cid:durableId="2263023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jczNbE0MzI1MzFX0lEKTi0uzszPAykwqgUAaAZ+XiwAAAA="/>
  </w:docVars>
  <w:rsids>
    <w:rsidRoot w:val="00714813"/>
    <w:rsid w:val="00150936"/>
    <w:rsid w:val="00186A53"/>
    <w:rsid w:val="003B01DE"/>
    <w:rsid w:val="003C277F"/>
    <w:rsid w:val="00402EC7"/>
    <w:rsid w:val="004C7F9D"/>
    <w:rsid w:val="00521480"/>
    <w:rsid w:val="0052528B"/>
    <w:rsid w:val="005327AE"/>
    <w:rsid w:val="006818BD"/>
    <w:rsid w:val="00714813"/>
    <w:rsid w:val="00726B79"/>
    <w:rsid w:val="007B5415"/>
    <w:rsid w:val="0092350C"/>
    <w:rsid w:val="00995E86"/>
    <w:rsid w:val="00A12B22"/>
    <w:rsid w:val="00A90CCB"/>
    <w:rsid w:val="00B771B2"/>
    <w:rsid w:val="00BA74B9"/>
    <w:rsid w:val="00C70BFF"/>
    <w:rsid w:val="00D45FE4"/>
    <w:rsid w:val="00E74BCC"/>
    <w:rsid w:val="00EE4F89"/>
    <w:rsid w:val="00F06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213E6"/>
  <w15:chartTrackingRefBased/>
  <w15:docId w15:val="{7CB69563-EC6F-4881-AD40-1F4B6671E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8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7</TotalTime>
  <Pages>1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lorfali</dc:creator>
  <cp:keywords/>
  <dc:description/>
  <cp:lastModifiedBy>WISDOM  TECHNOLOGY</cp:lastModifiedBy>
  <cp:revision>23</cp:revision>
  <dcterms:created xsi:type="dcterms:W3CDTF">2023-03-01T06:44:00Z</dcterms:created>
  <dcterms:modified xsi:type="dcterms:W3CDTF">2023-03-0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272a0ad617e00f59701a14341b3fe38001c7fee5f45240834762e1983f4b94</vt:lpwstr>
  </property>
</Properties>
</file>